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2233F9" w:rsidP="00A419C4" w:rsidRDefault="002233F9" w14:paraId="79C2DE16" w14:textId="1400F960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:rsidRPr="004121E3" w:rsidR="0026131E" w:rsidP="0026131E" w:rsidRDefault="0026131E" w14:paraId="0EEA16C1" w14:textId="17712325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w:history="1" r:id="rId8">
        <w:r w:rsidRPr="00833F20">
          <w:rPr>
            <w:rStyle w:val="a9"/>
            <w:rFonts w:cs="Calibri"/>
            <w:sz w:val="24"/>
            <w:szCs w:val="24"/>
          </w:rPr>
          <w:t xml:space="preserve">"JS Fundamentals" </w:t>
        </w:r>
        <w:r w:rsidRPr="00833F20">
          <w:rPr>
            <w:rStyle w:val="a9"/>
            <w:rFonts w:cs="Calibri"/>
            <w:sz w:val="24"/>
            <w:szCs w:val="24"/>
          </w:rPr>
          <w:t>C</w:t>
        </w:r>
        <w:r w:rsidRPr="00833F20">
          <w:rPr>
            <w:rStyle w:val="a9"/>
            <w:rFonts w:cs="Calibri"/>
            <w:sz w:val="24"/>
            <w:szCs w:val="24"/>
          </w:rPr>
          <w:t xml:space="preserve">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w:history="1" r:id="rId9">
        <w:r w:rsidRPr="0073459A" w:rsidR="001023CC">
          <w:rPr>
            <w:rStyle w:val="a9"/>
            <w:rFonts w:cs="Calibri"/>
            <w:sz w:val="24"/>
            <w:szCs w:val="24"/>
          </w:rPr>
          <w:t>https://judge.softuni.org/Contests/1189</w:t>
        </w:r>
      </w:hyperlink>
    </w:p>
    <w:p w:rsidRPr="0026131E" w:rsidR="0026131E" w:rsidP="0026131E" w:rsidRDefault="0026131E" w14:paraId="57B67D19" w14:textId="77777777"/>
    <w:p w:rsidRPr="002233F9" w:rsidR="002233F9" w:rsidP="002233F9" w:rsidRDefault="002233F9" w14:paraId="43CEE3F5" w14:textId="77777777">
      <w:pPr>
        <w:pStyle w:val="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:rsidRPr="00A16898" w:rsidR="002233F9" w:rsidP="002233F9" w:rsidRDefault="002233F9" w14:paraId="730C127B" w14:textId="6A71BCC7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:rsidRPr="002233F9" w:rsidR="002233F9" w:rsidP="002233F9" w:rsidRDefault="002233F9" w14:paraId="312DE8C7" w14:textId="77777777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Pr="002233F9" w:rsidR="002233F9" w:rsidTr="00B7011E" w14:paraId="38861471" w14:textId="77777777">
        <w:tc>
          <w:tcPr>
            <w:tcW w:w="1592" w:type="dxa"/>
            <w:shd w:val="clear" w:color="auto" w:fill="D9D9D9" w:themeFill="background1" w:themeFillShade="D9"/>
            <w:vAlign w:val="center"/>
          </w:tcPr>
          <w:p w:rsidRPr="002233F9" w:rsidR="002233F9" w:rsidP="00B7011E" w:rsidRDefault="002233F9" w14:paraId="4947E9F1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:rsidRPr="002233F9" w:rsidR="002233F9" w:rsidP="00B7011E" w:rsidRDefault="002233F9" w14:paraId="66E69F9C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Pr="002233F9" w:rsidR="002233F9" w:rsidTr="00B7011E" w14:paraId="270A6535" w14:textId="77777777">
        <w:tc>
          <w:tcPr>
            <w:tcW w:w="1592" w:type="dxa"/>
            <w:vAlign w:val="center"/>
          </w:tcPr>
          <w:p w:rsidRPr="00CA2651" w:rsidR="002233F9" w:rsidP="00B7011E" w:rsidRDefault="002233F9" w14:paraId="0ACAF4B1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:rsidRPr="00CA2651" w:rsidR="002233F9" w:rsidP="00B7011E" w:rsidRDefault="002233F9" w14:paraId="2719E246" w14:textId="77777777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Pr="002233F9" w:rsidR="002233F9" w:rsidTr="00B7011E" w14:paraId="46BFE94D" w14:textId="77777777">
        <w:tc>
          <w:tcPr>
            <w:tcW w:w="1592" w:type="dxa"/>
            <w:vAlign w:val="center"/>
          </w:tcPr>
          <w:p w:rsidRPr="00CA2651" w:rsidR="002233F9" w:rsidP="00B7011E" w:rsidRDefault="002233F9" w14:paraId="54D96A8F" w14:textId="77777777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:rsidRPr="00CA2651" w:rsidR="002233F9" w:rsidP="00B7011E" w:rsidRDefault="002233F9" w14:paraId="33D9D4A7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Pr="002233F9" w:rsidR="002233F9" w:rsidTr="00B7011E" w14:paraId="64AC4F1D" w14:textId="77777777">
        <w:tc>
          <w:tcPr>
            <w:tcW w:w="1592" w:type="dxa"/>
            <w:vAlign w:val="center"/>
          </w:tcPr>
          <w:p w:rsidRPr="00CA2651" w:rsidR="002233F9" w:rsidP="00B7011E" w:rsidRDefault="002233F9" w14:paraId="4B66189F" w14:textId="77777777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:rsidRPr="00CA2651" w:rsidR="002233F9" w:rsidP="00B7011E" w:rsidRDefault="002233F9" w14:paraId="26CB69F3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:rsidRPr="002233F9" w:rsidR="002233F9" w:rsidP="002233F9" w:rsidRDefault="002233F9" w14:paraId="41640272" w14:textId="77777777">
      <w:pPr>
        <w:pStyle w:val="3"/>
        <w:rPr>
          <w:lang w:val="bg-BG"/>
        </w:rPr>
      </w:pPr>
      <w:r w:rsidRPr="002233F9">
        <w:t>Hints</w:t>
      </w:r>
    </w:p>
    <w:p w:rsidRPr="002233F9" w:rsidR="002233F9" w:rsidP="002233F9" w:rsidRDefault="00E55672" w14:paraId="34BEB35F" w14:textId="14C5AC01">
      <w:pPr>
        <w:rPr>
          <w:lang w:val="bg-BG"/>
        </w:rPr>
      </w:pPr>
      <w:r>
        <w:t xml:space="preserve"> </w:t>
      </w:r>
      <w:r w:rsidRPr="002233F9" w:rsidR="002233F9">
        <w:t xml:space="preserve">Create a function called </w:t>
      </w:r>
      <w:r w:rsidRPr="002233F9" w:rsidR="002233F9">
        <w:rPr>
          <w:rStyle w:val="CodeChar"/>
        </w:rPr>
        <w:t>solve</w:t>
      </w:r>
      <w:r w:rsidRPr="002233F9" w:rsidR="002233F9">
        <w:rPr>
          <w:noProof/>
        </w:rPr>
        <w:t xml:space="preserve"> (</w:t>
      </w:r>
      <w:r w:rsidRPr="002233F9" w:rsidR="002233F9">
        <w:t>or some other name). As parameters</w:t>
      </w:r>
      <w:r w:rsidR="007B4D65">
        <w:t>,</w:t>
      </w:r>
      <w:r w:rsidRPr="002233F9" w:rsidR="002233F9">
        <w:t xml:space="preserve"> it will receive a number </w:t>
      </w:r>
      <w:r w:rsidRPr="002233F9" w:rsidR="002233F9">
        <w:rPr>
          <w:rStyle w:val="CodeChar"/>
        </w:rPr>
        <w:t>num</w:t>
      </w:r>
      <w:r w:rsidRPr="002233F9" w:rsidR="002233F9">
        <w:t>.</w:t>
      </w:r>
      <w:r w:rsidRPr="002233F9" w:rsidR="002233F9">
        <w:rPr>
          <w:lang w:val="bg-BG"/>
        </w:rPr>
        <w:br/>
      </w:r>
      <w:r w:rsidRPr="002233F9" w:rsidR="002233F9">
        <w:rPr>
          <w:lang w:val="bg-BG"/>
        </w:rPr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Pr="002233F9" w:rsidR="002233F9" w:rsidP="002233F9" w:rsidRDefault="002233F9" w14:paraId="12F402D4" w14:textId="4D0D1512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:rsidRPr="002233F9" w:rsidR="002233F9" w:rsidP="002233F9" w:rsidRDefault="00A16898" w14:paraId="361D4526" w14:textId="644F7B2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Pr="002233F9" w:rsidR="002233F9" w:rsidP="002233F9" w:rsidRDefault="002233F9" w14:paraId="1BF29D3F" w14:textId="632CE9AA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:rsidRPr="002233F9" w:rsidR="002233F9" w:rsidP="002233F9" w:rsidRDefault="00A16898" w14:paraId="45873694" w14:textId="411C34B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Pr="002233F9" w:rsidR="001D2495" w:rsidP="001D2495" w:rsidRDefault="001D2495" w14:paraId="3C2DD4A8" w14:textId="77777777">
      <w:pPr>
        <w:pStyle w:val="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:rsidRPr="002233F9" w:rsidR="001D2495" w:rsidP="001D2495" w:rsidRDefault="001D2495" w14:paraId="45440A0C" w14:textId="77777777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:rsidRPr="00171B15" w:rsidR="001D2495" w:rsidP="001D2495" w:rsidRDefault="001D2495" w14:paraId="5E42401B" w14:textId="77777777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 xml:space="preserve">Name: {student name}, Age: {student age}, Grade: {student </w:t>
      </w:r>
      <w:proofErr w:type="gramStart"/>
      <w:r w:rsidRPr="00171B15">
        <w:rPr>
          <w:rStyle w:val="CodeChar"/>
        </w:rPr>
        <w:t>grade}</w:t>
      </w:r>
      <w:r w:rsidRPr="00171B15">
        <w:rPr>
          <w:rFonts w:ascii="Consolas" w:hAnsi="Consolas"/>
          <w:b/>
        </w:rPr>
        <w:t>`</w:t>
      </w:r>
      <w:proofErr w:type="gramEnd"/>
    </w:p>
    <w:p w:rsidRPr="002233F9" w:rsidR="001D2495" w:rsidP="001D2495" w:rsidRDefault="001D2495" w14:paraId="2EA22C2B" w14:textId="77777777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:rsidRPr="002233F9" w:rsidR="001D2495" w:rsidP="001D2495" w:rsidRDefault="001D2495" w14:paraId="1E8537BA" w14:textId="77777777">
      <w:pPr>
        <w:pStyle w:val="3"/>
        <w:rPr>
          <w:lang w:val="bg-BG"/>
        </w:rPr>
      </w:pPr>
      <w:r w:rsidRPr="002233F9">
        <w:lastRenderedPageBreak/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Pr="002233F9" w:rsidR="001D2495" w:rsidTr="00FA2B9D" w14:paraId="48440666" w14:textId="77777777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:rsidRPr="002233F9" w:rsidR="001D2495" w:rsidP="00FA2B9D" w:rsidRDefault="001D2495" w14:paraId="77B7A6B2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:rsidRPr="002233F9" w:rsidR="001D2495" w:rsidP="00FA2B9D" w:rsidRDefault="001D2495" w14:paraId="5B82E97B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Pr="002233F9" w:rsidR="001D2495" w:rsidTr="00FA2B9D" w14:paraId="257B929D" w14:textId="77777777">
        <w:trPr>
          <w:trHeight w:val="372"/>
        </w:trPr>
        <w:tc>
          <w:tcPr>
            <w:tcW w:w="2682" w:type="dxa"/>
          </w:tcPr>
          <w:p w:rsidRPr="002233F9" w:rsidR="001D2495" w:rsidP="00FA2B9D" w:rsidRDefault="001D2495" w14:paraId="74B6546A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:rsidRPr="002233F9" w:rsidR="001D2495" w:rsidP="00FA2B9D" w:rsidRDefault="001D2495" w14:paraId="11D14CCA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Pr="002233F9" w:rsidR="001D2495" w:rsidTr="00FA2B9D" w14:paraId="3C459DD1" w14:textId="77777777">
        <w:trPr>
          <w:trHeight w:val="378"/>
        </w:trPr>
        <w:tc>
          <w:tcPr>
            <w:tcW w:w="2682" w:type="dxa"/>
          </w:tcPr>
          <w:p w:rsidRPr="002233F9" w:rsidR="001D2495" w:rsidP="00FA2B9D" w:rsidRDefault="001D2495" w14:paraId="10B4517A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:rsidRPr="002233F9" w:rsidR="001D2495" w:rsidP="00FA2B9D" w:rsidRDefault="001D2495" w14:paraId="70A670E3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Pr="002233F9" w:rsidR="001D2495" w:rsidTr="00FA2B9D" w14:paraId="5441A0E0" w14:textId="77777777">
        <w:trPr>
          <w:trHeight w:val="378"/>
        </w:trPr>
        <w:tc>
          <w:tcPr>
            <w:tcW w:w="2682" w:type="dxa"/>
          </w:tcPr>
          <w:p w:rsidRPr="002233F9" w:rsidR="001D2495" w:rsidP="00FA2B9D" w:rsidRDefault="001D2495" w14:paraId="55C41D63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:rsidRPr="002233F9" w:rsidR="001D2495" w:rsidP="00FA2B9D" w:rsidRDefault="001D2495" w14:paraId="5FA83D39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:rsidRPr="002233F9" w:rsidR="001D2495" w:rsidP="001D2495" w:rsidRDefault="001D2495" w14:paraId="74C5A42A" w14:textId="77777777">
      <w:pPr>
        <w:pStyle w:val="3"/>
        <w:rPr>
          <w:lang w:val="bg-BG"/>
        </w:rPr>
      </w:pPr>
      <w:r w:rsidRPr="002233F9">
        <w:t>Hint</w:t>
      </w:r>
    </w:p>
    <w:p w:rsidRPr="002233F9" w:rsidR="001D2495" w:rsidP="001D2495" w:rsidRDefault="001D2495" w14:paraId="5D37C396" w14:textId="77777777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:rsidRPr="002233F9" w:rsidR="001D2495" w:rsidP="001D2495" w:rsidRDefault="001D2495" w14:paraId="3F5733B9" w14:textId="77777777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:rsidRPr="002233F9" w:rsidR="001D2495" w:rsidP="001D2495" w:rsidRDefault="001D2495" w14:paraId="0F681F12" w14:textId="77777777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Pr="005A10F7" w:rsidR="001D2495" w:rsidP="001D2495" w:rsidRDefault="001D2495" w14:paraId="287CA75E" w14:textId="77777777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:rsidRPr="00DF6616" w:rsidR="001D2495" w:rsidP="001D2495" w:rsidRDefault="001D2495" w14:paraId="512D92F8" w14:textId="77777777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Pr="002233F9" w:rsidR="002233F9" w:rsidP="002233F9" w:rsidRDefault="002233F9" w14:paraId="6F45AA8C" w14:textId="77777777">
      <w:pPr>
        <w:pStyle w:val="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:rsidRPr="002233F9" w:rsidR="002233F9" w:rsidP="002233F9" w:rsidRDefault="002233F9" w14:paraId="5EACB472" w14:textId="0E6356AE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:rsidRPr="002233F9" w:rsidR="002233F9" w:rsidP="002233F9" w:rsidRDefault="002233F9" w14:paraId="22934F5C" w14:textId="77777777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Pr="002233F9" w:rsidR="002233F9" w:rsidTr="00B7011E" w14:paraId="1B2B5954" w14:textId="77777777">
        <w:tc>
          <w:tcPr>
            <w:tcW w:w="1682" w:type="dxa"/>
            <w:shd w:val="clear" w:color="auto" w:fill="D9D9D9" w:themeFill="background1" w:themeFillShade="D9"/>
            <w:vAlign w:val="center"/>
          </w:tcPr>
          <w:p w:rsidRPr="002233F9" w:rsidR="002233F9" w:rsidP="00B7011E" w:rsidRDefault="002233F9" w14:paraId="08583D04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:rsidRPr="002233F9" w:rsidR="002233F9" w:rsidP="00B7011E" w:rsidRDefault="002233F9" w14:paraId="3C296598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Pr="002233F9" w:rsidR="002233F9" w:rsidTr="00B7011E" w14:paraId="4C68F190" w14:textId="77777777">
        <w:tc>
          <w:tcPr>
            <w:tcW w:w="1682" w:type="dxa"/>
            <w:vAlign w:val="center"/>
          </w:tcPr>
          <w:p w:rsidRPr="002233F9" w:rsidR="002233F9" w:rsidP="00B7011E" w:rsidRDefault="002233F9" w14:paraId="690EAE93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:rsidRPr="002233F9" w:rsidR="002233F9" w:rsidP="00B7011E" w:rsidRDefault="002233F9" w14:paraId="734C2D0B" w14:textId="77777777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Pr="002233F9" w:rsidR="002233F9" w:rsidTr="00B7011E" w14:paraId="2CA87496" w14:textId="77777777">
        <w:tc>
          <w:tcPr>
            <w:tcW w:w="1682" w:type="dxa"/>
            <w:vAlign w:val="center"/>
          </w:tcPr>
          <w:p w:rsidRPr="002233F9" w:rsidR="002233F9" w:rsidP="00B7011E" w:rsidRDefault="002233F9" w14:paraId="7107F0CF" w14:textId="77777777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:rsidRPr="002233F9" w:rsidR="002233F9" w:rsidP="00B7011E" w:rsidRDefault="002233F9" w14:paraId="58AE2AB0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:rsidRPr="002233F9" w:rsidR="002233F9" w:rsidP="002233F9" w:rsidRDefault="002233F9" w14:paraId="558D5F61" w14:textId="77777777">
      <w:pPr>
        <w:pStyle w:val="3"/>
        <w:rPr>
          <w:lang w:val="bg-BG"/>
        </w:rPr>
      </w:pPr>
      <w:r w:rsidRPr="002233F9">
        <w:t>Hints</w:t>
      </w:r>
    </w:p>
    <w:p w:rsidRPr="002233F9" w:rsidR="002233F9" w:rsidP="002233F9" w:rsidRDefault="002233F9" w14:paraId="2B90F19E" w14:textId="30E8846C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:rsidR="002233F9" w:rsidP="002233F9" w:rsidRDefault="007B4D65" w14:paraId="72920B05" w14:textId="06A4FB11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Pr="002233F9" w:rsidR="001D2495" w:rsidP="002233F9" w:rsidRDefault="001D2495" w14:paraId="024079F8" w14:textId="77777777">
      <w:pPr>
        <w:rPr>
          <w:lang w:val="bg-BG"/>
        </w:rPr>
      </w:pPr>
    </w:p>
    <w:p w:rsidRPr="002233F9" w:rsidR="007115E3" w:rsidP="007115E3" w:rsidRDefault="007115E3" w14:paraId="26160012" w14:textId="77777777">
      <w:pPr>
        <w:pStyle w:val="2"/>
        <w:numPr>
          <w:ilvl w:val="0"/>
          <w:numId w:val="40"/>
        </w:numPr>
        <w:rPr>
          <w:lang w:val="bg-BG"/>
        </w:rPr>
      </w:pPr>
      <w:r w:rsidRPr="002233F9">
        <w:lastRenderedPageBreak/>
        <w:t>Foreign Languages</w:t>
      </w:r>
    </w:p>
    <w:p w:rsidR="007115E3" w:rsidP="007115E3" w:rsidRDefault="007115E3" w14:paraId="350D7FCB" w14:textId="77777777">
      <w:r w:rsidRPr="002233F9">
        <w:t xml:space="preserve">Write a program, which prints the language, that a given country speaks. You can receive only the following combinations: </w:t>
      </w:r>
    </w:p>
    <w:p w:rsidRPr="005101B5" w:rsidR="007115E3" w:rsidP="007115E3" w:rsidRDefault="007115E3" w14:paraId="61EC4CA3" w14:textId="77777777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:rsidRPr="005101B5" w:rsidR="007115E3" w:rsidP="007115E3" w:rsidRDefault="007115E3" w14:paraId="4144E467" w14:textId="77777777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:rsidRPr="005101B5" w:rsidR="007115E3" w:rsidP="007115E3" w:rsidRDefault="007115E3" w14:paraId="0AFB1F6F" w14:textId="77777777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:rsidRPr="002233F9" w:rsidR="007115E3" w:rsidP="007115E3" w:rsidRDefault="007115E3" w14:paraId="5EF19AE5" w14:textId="77777777">
      <w:pPr>
        <w:pStyle w:val="3"/>
        <w:rPr>
          <w:lang w:val="bg-BG"/>
        </w:rPr>
      </w:pPr>
      <w:r w:rsidRPr="002233F9">
        <w:t>Input</w:t>
      </w:r>
    </w:p>
    <w:p w:rsidRPr="002233F9" w:rsidR="007115E3" w:rsidP="007115E3" w:rsidRDefault="007115E3" w14:paraId="75D03E85" w14:textId="77777777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:rsidRPr="002233F9" w:rsidR="007115E3" w:rsidP="007115E3" w:rsidRDefault="007115E3" w14:paraId="50FB73C5" w14:textId="77777777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:rsidRPr="00DF6616" w:rsidR="007115E3" w:rsidP="007115E3" w:rsidRDefault="007115E3" w14:paraId="5995255B" w14:textId="77777777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name="_Hlk482284887" w:id="0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:rsidRPr="002233F9" w:rsidR="007115E3" w:rsidP="007115E3" w:rsidRDefault="007115E3" w14:paraId="49C6F743" w14:textId="77777777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Pr="002233F9" w:rsidR="007115E3" w:rsidTr="000F6CC6" w14:paraId="700A014F" w14:textId="77777777">
        <w:tc>
          <w:tcPr>
            <w:tcW w:w="1053" w:type="dxa"/>
            <w:shd w:val="clear" w:color="auto" w:fill="D9D9D9" w:themeFill="background1" w:themeFillShade="D9"/>
          </w:tcPr>
          <w:p w:rsidRPr="002233F9" w:rsidR="007115E3" w:rsidP="000F6CC6" w:rsidRDefault="007115E3" w14:paraId="7108B20F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Pr="002233F9" w:rsidR="007115E3" w:rsidP="000F6CC6" w:rsidRDefault="007115E3" w14:paraId="75A3D8CA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:rsidRPr="002233F9" w:rsidR="007115E3" w:rsidP="000F6CC6" w:rsidRDefault="007115E3" w14:paraId="29C0BA97" w14:textId="7777777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Pr="002233F9" w:rsidR="007115E3" w:rsidP="000F6CC6" w:rsidRDefault="007115E3" w14:paraId="61C2FA69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Pr="002233F9" w:rsidR="007115E3" w:rsidP="000F6CC6" w:rsidRDefault="007115E3" w14:paraId="100D79E5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Pr="002233F9" w:rsidR="007115E3" w:rsidTr="000F6CC6" w14:paraId="3BC5C992" w14:textId="77777777">
        <w:tc>
          <w:tcPr>
            <w:tcW w:w="1053" w:type="dxa"/>
          </w:tcPr>
          <w:p w:rsidRPr="002233F9" w:rsidR="007115E3" w:rsidP="000F6CC6" w:rsidRDefault="007115E3" w14:paraId="4AE1199A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:rsidRPr="002233F9" w:rsidR="007115E3" w:rsidP="000F6CC6" w:rsidRDefault="007115E3" w14:paraId="38A003FC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Pr="002233F9" w:rsidR="007115E3" w:rsidP="000F6CC6" w:rsidRDefault="007115E3" w14:paraId="6DC5A89F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:rsidRPr="002233F9" w:rsidR="007115E3" w:rsidP="000F6CC6" w:rsidRDefault="007115E3" w14:paraId="52E2BFF1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:rsidRPr="002233F9" w:rsidR="007115E3" w:rsidP="000F6CC6" w:rsidRDefault="007115E3" w14:paraId="5FEA54D8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:rsidRPr="002233F9" w:rsidR="007115E3" w:rsidP="007115E3" w:rsidRDefault="007115E3" w14:paraId="2DD2BD7B" w14:textId="77777777">
      <w:pPr>
        <w:pStyle w:val="3"/>
        <w:rPr>
          <w:lang w:val="bg-BG"/>
        </w:rPr>
      </w:pPr>
      <w:r w:rsidRPr="002233F9">
        <w:t>Hint</w:t>
      </w:r>
    </w:p>
    <w:p w:rsidRPr="002233F9" w:rsidR="007115E3" w:rsidP="007115E3" w:rsidRDefault="007115E3" w14:paraId="08BBF08D" w14:textId="77777777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:rsidRPr="002233F9" w:rsidR="007115E3" w:rsidP="007115E3" w:rsidRDefault="007115E3" w14:paraId="0A14A966" w14:textId="77777777">
      <w:pPr>
        <w:pStyle w:val="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:rsidRPr="002233F9" w:rsidR="007115E3" w:rsidP="007115E3" w:rsidRDefault="007115E3" w14:paraId="55B35EC2" w14:textId="77777777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:rsidRPr="002233F9" w:rsidR="007115E3" w:rsidP="007115E3" w:rsidRDefault="007115E3" w14:paraId="5D4714DD" w14:textId="77777777">
      <w:pPr>
        <w:pStyle w:val="3"/>
        <w:rPr>
          <w:lang w:val="bg-BG"/>
        </w:rPr>
      </w:pPr>
      <w:r w:rsidRPr="002233F9">
        <w:t>Input</w:t>
      </w:r>
    </w:p>
    <w:p w:rsidRPr="002233F9" w:rsidR="007115E3" w:rsidP="007115E3" w:rsidRDefault="007115E3" w14:paraId="0AF83AB4" w14:textId="77777777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:rsidRPr="002233F9" w:rsidR="007115E3" w:rsidP="007115E3" w:rsidRDefault="007115E3" w14:paraId="6FF0CBC0" w14:textId="77777777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:rsidRPr="002233F9" w:rsidR="007115E3" w:rsidP="007115E3" w:rsidRDefault="007115E3" w14:paraId="03C58615" w14:textId="77777777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:rsidRPr="002233F9" w:rsidR="007115E3" w:rsidP="007115E3" w:rsidRDefault="007115E3" w14:paraId="4BB57486" w14:textId="77777777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Pr="002233F9" w:rsidR="007115E3" w:rsidTr="001B0D86" w14:paraId="07400395" w14:textId="77777777">
        <w:tc>
          <w:tcPr>
            <w:tcW w:w="873" w:type="dxa"/>
            <w:shd w:val="clear" w:color="auto" w:fill="D9D9D9" w:themeFill="background1" w:themeFillShade="D9"/>
          </w:tcPr>
          <w:p w:rsidRPr="002233F9" w:rsidR="007115E3" w:rsidP="001B0D86" w:rsidRDefault="007115E3" w14:paraId="0B44088F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Pr="002233F9" w:rsidR="007115E3" w:rsidP="001B0D86" w:rsidRDefault="007115E3" w14:paraId="4C08FB30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:rsidRPr="002233F9" w:rsidR="007115E3" w:rsidP="001B0D86" w:rsidRDefault="007115E3" w14:paraId="0F9944D8" w14:textId="7777777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:rsidRPr="002233F9" w:rsidR="007115E3" w:rsidP="001B0D86" w:rsidRDefault="007115E3" w14:paraId="05F2D53C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Pr="002233F9" w:rsidR="007115E3" w:rsidP="001B0D86" w:rsidRDefault="007115E3" w14:paraId="4FEB0C34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Pr="002233F9" w:rsidR="007115E3" w:rsidTr="001B0D86" w14:paraId="0BE69061" w14:textId="77777777">
        <w:tc>
          <w:tcPr>
            <w:tcW w:w="873" w:type="dxa"/>
          </w:tcPr>
          <w:p w:rsidRPr="002233F9" w:rsidR="007115E3" w:rsidP="001B0D86" w:rsidRDefault="007115E3" w14:paraId="3DD612B1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:rsidRPr="002233F9" w:rsidR="007115E3" w:rsidP="001B0D86" w:rsidRDefault="007115E3" w14:paraId="5897E68B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:rsidRPr="002233F9" w:rsidR="007115E3" w:rsidP="001B0D86" w:rsidRDefault="007115E3" w14:paraId="56743EF5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:rsidRPr="002233F9" w:rsidR="007115E3" w:rsidP="001B0D86" w:rsidRDefault="007115E3" w14:paraId="44A01C63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:rsidRPr="002233F9" w:rsidR="007115E3" w:rsidP="001B0D86" w:rsidRDefault="007115E3" w14:paraId="4D6DE492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:rsidRPr="002233F9" w:rsidR="007115E3" w:rsidP="007115E3" w:rsidRDefault="007115E3" w14:paraId="20A35F05" w14:textId="77777777">
      <w:pPr>
        <w:pStyle w:val="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:rsidRPr="002233F9" w:rsidR="007115E3" w:rsidP="007115E3" w:rsidRDefault="007115E3" w14:paraId="36811577" w14:textId="77777777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Pr="002233F9" w:rsidR="007115E3" w:rsidTr="5CCD6EDE" w14:paraId="1FC5C585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tcMar/>
            <w:hideMark/>
          </w:tcPr>
          <w:p w:rsidRPr="002233F9" w:rsidR="007115E3" w:rsidP="003C18A6" w:rsidRDefault="007115E3" w14:paraId="1121371F" w14:textId="77777777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tcMar/>
            <w:hideMark/>
          </w:tcPr>
          <w:p w:rsidRPr="002233F9" w:rsidR="007115E3" w:rsidP="003C18A6" w:rsidRDefault="007115E3" w14:paraId="424C5F47" w14:textId="77777777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tcMar/>
            <w:hideMark/>
          </w:tcPr>
          <w:p w:rsidRPr="002233F9" w:rsidR="007115E3" w:rsidP="003C18A6" w:rsidRDefault="007115E3" w14:paraId="06EFF76B" w14:textId="77777777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tcMar/>
            <w:hideMark/>
          </w:tcPr>
          <w:p w:rsidRPr="002233F9" w:rsidR="007115E3" w:rsidP="003C18A6" w:rsidRDefault="007115E3" w14:paraId="3EF3886E" w14:textId="77777777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Pr="002233F9" w:rsidR="007115E3" w:rsidTr="5CCD6EDE" w14:paraId="3001EF5E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tcMar/>
            <w:hideMark/>
          </w:tcPr>
          <w:p w:rsidRPr="002233F9" w:rsidR="007115E3" w:rsidP="003C18A6" w:rsidRDefault="007115E3" w14:paraId="013745D4" w14:textId="77777777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tcMar/>
            <w:hideMark/>
          </w:tcPr>
          <w:p w:rsidRPr="002233F9" w:rsidR="007115E3" w:rsidP="003C18A6" w:rsidRDefault="007115E3" w14:paraId="407E8692" w14:textId="77777777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tcMar/>
            <w:hideMark/>
          </w:tcPr>
          <w:p w:rsidRPr="002233F9" w:rsidR="007115E3" w:rsidP="003C18A6" w:rsidRDefault="007115E3" w14:paraId="50FD5D7D" w14:textId="77777777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tcMar/>
            <w:hideMark/>
          </w:tcPr>
          <w:p w:rsidRPr="002233F9" w:rsidR="007115E3" w:rsidP="003C18A6" w:rsidRDefault="007115E3" w14:paraId="22F87089" w14:textId="77777777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Pr="002233F9" w:rsidR="007115E3" w:rsidTr="5CCD6EDE" w14:paraId="29AF622F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tcMar/>
            <w:hideMark/>
          </w:tcPr>
          <w:p w:rsidRPr="002233F9" w:rsidR="007115E3" w:rsidP="003C18A6" w:rsidRDefault="007115E3" w14:paraId="5548BA72" w14:textId="77777777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tcMar/>
            <w:hideMark/>
          </w:tcPr>
          <w:p w:rsidRPr="002233F9" w:rsidR="007115E3" w:rsidP="003C18A6" w:rsidRDefault="007115E3" w14:paraId="62258453" w14:textId="77777777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tcMar/>
            <w:hideMark/>
          </w:tcPr>
          <w:p w:rsidRPr="002233F9" w:rsidR="007115E3" w:rsidP="003C18A6" w:rsidRDefault="007115E3" w14:paraId="545246FB" w14:textId="77777777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tcMar/>
            <w:hideMark/>
          </w:tcPr>
          <w:p w:rsidRPr="002233F9" w:rsidR="007115E3" w:rsidP="003C18A6" w:rsidRDefault="007115E3" w14:paraId="7379FB6C" w14:textId="77777777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Pr="002233F9" w:rsidR="007115E3" w:rsidTr="5CCD6EDE" w14:paraId="08CA8B63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tcMar/>
            <w:hideMark/>
          </w:tcPr>
          <w:p w:rsidRPr="002233F9" w:rsidR="007115E3" w:rsidP="003C18A6" w:rsidRDefault="007115E3" w14:paraId="485679F8" w14:textId="77777777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tcMar/>
            <w:hideMark/>
          </w:tcPr>
          <w:p w:rsidRPr="002233F9" w:rsidR="007115E3" w:rsidP="003C18A6" w:rsidRDefault="007115E3" w14:paraId="3891F137" w14:textId="0C07C817">
            <w:pPr>
              <w:spacing w:before="60" w:after="60"/>
              <w:jc w:val="center"/>
            </w:pPr>
            <w:r w:rsidR="5CCD6EDE">
              <w:rPr/>
              <w:t>5$</w:t>
            </w:r>
          </w:p>
        </w:tc>
        <w:tc>
          <w:tcPr>
            <w:tcW w:w="1890" w:type="dxa"/>
            <w:tcMar/>
            <w:hideMark/>
          </w:tcPr>
          <w:p w:rsidRPr="002233F9" w:rsidR="007115E3" w:rsidP="003C18A6" w:rsidRDefault="007115E3" w14:paraId="51DFA7D1" w14:textId="77777777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tcMar/>
            <w:hideMark/>
          </w:tcPr>
          <w:p w:rsidRPr="002233F9" w:rsidR="007115E3" w:rsidP="003C18A6" w:rsidRDefault="007115E3" w14:paraId="0C35D8CB" w14:textId="77777777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:rsidRPr="002233F9" w:rsidR="007115E3" w:rsidP="007115E3" w:rsidRDefault="007115E3" w14:paraId="5D520BD0" w14:textId="77777777">
      <w:pPr>
        <w:pStyle w:val="3"/>
        <w:rPr>
          <w:lang w:val="bg-BG"/>
        </w:rPr>
      </w:pPr>
      <w:r w:rsidRPr="002233F9">
        <w:lastRenderedPageBreak/>
        <w:t>Input</w:t>
      </w:r>
    </w:p>
    <w:p w:rsidRPr="002233F9" w:rsidR="007115E3" w:rsidP="007115E3" w:rsidRDefault="007115E3" w14:paraId="2F9C02E7" w14:textId="77777777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:rsidRPr="002233F9" w:rsidR="007115E3" w:rsidP="007115E3" w:rsidRDefault="007115E3" w14:paraId="0F2837AE" w14:textId="77777777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:rsidRPr="002233F9" w:rsidR="007115E3" w:rsidP="007115E3" w:rsidRDefault="007115E3" w14:paraId="14ECC6EF" w14:textId="77777777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:rsidRPr="002233F9" w:rsidR="007115E3" w:rsidP="007115E3" w:rsidRDefault="007115E3" w14:paraId="5A98858E" w14:textId="77777777">
      <w:pPr>
        <w:pStyle w:val="3"/>
        <w:rPr>
          <w:lang w:val="bg-BG"/>
        </w:rPr>
      </w:pPr>
      <w:r w:rsidRPr="002233F9">
        <w:t>Constraints</w:t>
      </w:r>
    </w:p>
    <w:p w:rsidRPr="002233F9" w:rsidR="007115E3" w:rsidP="007115E3" w:rsidRDefault="007115E3" w14:paraId="28488469" w14:textId="77777777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:rsidRPr="002233F9" w:rsidR="007115E3" w:rsidP="007115E3" w:rsidRDefault="007115E3" w14:paraId="010C723C" w14:textId="77777777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:rsidRPr="002233F9" w:rsidR="007115E3" w:rsidP="007115E3" w:rsidRDefault="007115E3" w14:paraId="55872337" w14:textId="77777777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Pr="002233F9" w:rsidR="007115E3" w:rsidTr="003C18A6" w14:paraId="36491E44" w14:textId="77777777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:rsidRPr="002233F9" w:rsidR="007115E3" w:rsidP="003C18A6" w:rsidRDefault="007115E3" w14:paraId="3C5ED065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:rsidRPr="002233F9" w:rsidR="007115E3" w:rsidP="003C18A6" w:rsidRDefault="007115E3" w14:paraId="1C6D88B6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:rsidRPr="002233F9" w:rsidR="007115E3" w:rsidP="003C18A6" w:rsidRDefault="007115E3" w14:paraId="312275AD" w14:textId="7777777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:rsidRPr="002233F9" w:rsidR="007115E3" w:rsidP="003C18A6" w:rsidRDefault="007115E3" w14:paraId="1209333C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color="auto" w:sz="4" w:space="0"/>
            </w:tcBorders>
            <w:shd w:val="clear" w:color="auto" w:fill="D9D9D9" w:themeFill="background1" w:themeFillShade="D9"/>
          </w:tcPr>
          <w:p w:rsidRPr="002233F9" w:rsidR="007115E3" w:rsidP="003C18A6" w:rsidRDefault="007115E3" w14:paraId="05FF3FEB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color="auto" w:sz="4" w:space="0"/>
              <w:right w:val="single" w:color="auto" w:sz="4" w:space="0"/>
            </w:tcBorders>
            <w:shd w:val="clear" w:color="auto" w:fill="auto"/>
          </w:tcPr>
          <w:p w:rsidRPr="002233F9" w:rsidR="007115E3" w:rsidP="003C18A6" w:rsidRDefault="007115E3" w14:paraId="2C43D9E9" w14:textId="7777777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color="auto" w:sz="4" w:space="0"/>
            </w:tcBorders>
            <w:shd w:val="clear" w:color="auto" w:fill="D9D9D9" w:themeFill="background1" w:themeFillShade="D9"/>
          </w:tcPr>
          <w:p w:rsidRPr="002233F9" w:rsidR="007115E3" w:rsidP="003C18A6" w:rsidRDefault="007115E3" w14:paraId="420B9AAF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color="auto" w:sz="4" w:space="0"/>
            </w:tcBorders>
            <w:shd w:val="clear" w:color="auto" w:fill="D9D9D9" w:themeFill="background1" w:themeFillShade="D9"/>
          </w:tcPr>
          <w:p w:rsidRPr="002233F9" w:rsidR="007115E3" w:rsidP="003C18A6" w:rsidRDefault="007115E3" w14:paraId="5239F9A6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</w:tcPr>
          <w:p w:rsidRPr="002233F9" w:rsidR="007115E3" w:rsidP="003C18A6" w:rsidRDefault="007115E3" w14:paraId="152B397D" w14:textId="77777777">
            <w:pPr>
              <w:spacing w:before="0" w:after="0"/>
              <w:jc w:val="center"/>
              <w:rPr>
                <w:b/>
              </w:rPr>
            </w:pPr>
          </w:p>
        </w:tc>
      </w:tr>
      <w:tr w:rsidRPr="002233F9" w:rsidR="007115E3" w:rsidTr="003C18A6" w14:paraId="6465195D" w14:textId="77777777">
        <w:trPr>
          <w:trHeight w:val="323"/>
        </w:trPr>
        <w:tc>
          <w:tcPr>
            <w:tcW w:w="1513" w:type="dxa"/>
          </w:tcPr>
          <w:p w:rsidRPr="002233F9" w:rsidR="007115E3" w:rsidP="003C18A6" w:rsidRDefault="007115E3" w14:paraId="2E1AF6D6" w14:textId="77777777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:rsidRPr="002233F9" w:rsidR="007115E3" w:rsidP="003C18A6" w:rsidRDefault="007115E3" w14:paraId="5B7C4B4E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:rsidRPr="002233F9" w:rsidR="007115E3" w:rsidP="003C18A6" w:rsidRDefault="007115E3" w14:paraId="4A61C7D3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:rsidRPr="002233F9" w:rsidR="007115E3" w:rsidP="003C18A6" w:rsidRDefault="007115E3" w14:paraId="243BD759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:rsidRPr="002233F9" w:rsidR="007115E3" w:rsidP="003C18A6" w:rsidRDefault="007115E3" w14:paraId="26C1482D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color="auto" w:sz="4" w:space="0"/>
            </w:tcBorders>
          </w:tcPr>
          <w:p w:rsidRPr="002233F9" w:rsidR="007115E3" w:rsidP="003C18A6" w:rsidRDefault="007115E3" w14:paraId="5FFAADD4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color="auto" w:sz="4" w:space="0"/>
              <w:bottom w:val="nil"/>
              <w:right w:val="single" w:color="auto" w:sz="4" w:space="0"/>
            </w:tcBorders>
          </w:tcPr>
          <w:p w:rsidRPr="002233F9" w:rsidR="007115E3" w:rsidP="003C18A6" w:rsidRDefault="007115E3" w14:paraId="2EEB82CC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color="auto" w:sz="4" w:space="0"/>
            </w:tcBorders>
          </w:tcPr>
          <w:p w:rsidRPr="002233F9" w:rsidR="007115E3" w:rsidP="003C18A6" w:rsidRDefault="007115E3" w14:paraId="1C058B5A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color="auto" w:sz="4" w:space="0"/>
            </w:tcBorders>
          </w:tcPr>
          <w:p w:rsidRPr="002233F9" w:rsidR="007115E3" w:rsidP="003C18A6" w:rsidRDefault="007115E3" w14:paraId="1BBFBADD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color="auto" w:sz="4" w:space="0"/>
              <w:bottom w:val="nil"/>
              <w:right w:val="single" w:color="auto" w:sz="4" w:space="0"/>
            </w:tcBorders>
            <w:shd w:val="clear" w:color="auto" w:fill="auto"/>
          </w:tcPr>
          <w:p w:rsidRPr="002233F9" w:rsidR="007115E3" w:rsidP="003C18A6" w:rsidRDefault="007115E3" w14:paraId="2570687C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:rsidRPr="002233F9" w:rsidR="002233F9" w:rsidP="002233F9" w:rsidRDefault="002233F9" w14:paraId="67BDA9BD" w14:textId="77777777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:rsidRPr="002233F9" w:rsidR="002233F9" w:rsidP="002233F9" w:rsidRDefault="00B53C3A" w14:paraId="7225994A" w14:textId="1A721842">
      <w:pPr>
        <w:rPr>
          <w:lang w:val="bg-BG"/>
        </w:rPr>
      </w:pPr>
      <w:r w:rsidRPr="002233F9">
        <w:t>Write</w:t>
      </w:r>
      <w:r w:rsidRPr="002233F9" w:rsidR="002233F9">
        <w:t xml:space="preserve"> a function that </w:t>
      </w:r>
      <w:r w:rsidRPr="00C308C1" w:rsidR="002233F9">
        <w:rPr>
          <w:b/>
        </w:rPr>
        <w:t>prints</w:t>
      </w:r>
      <w:r w:rsidRPr="002233F9" w:rsidR="002233F9">
        <w:t xml:space="preserve"> all the </w:t>
      </w:r>
      <w:r w:rsidRPr="00C308C1" w:rsidR="002233F9">
        <w:rPr>
          <w:b/>
        </w:rPr>
        <w:t>numbers</w:t>
      </w:r>
      <w:r w:rsidRPr="002233F9" w:rsidR="002233F9">
        <w:t xml:space="preserve"> from </w:t>
      </w:r>
      <w:r w:rsidRPr="002233F9" w:rsidR="002233F9">
        <w:rPr>
          <w:b/>
        </w:rPr>
        <w:t>1</w:t>
      </w:r>
      <w:r w:rsidRPr="002233F9" w:rsidR="002233F9">
        <w:t xml:space="preserve"> </w:t>
      </w:r>
      <w:r w:rsidRPr="002233F9" w:rsidR="002233F9">
        <w:rPr>
          <w:b/>
        </w:rPr>
        <w:t>to</w:t>
      </w:r>
      <w:r w:rsidRPr="002233F9" w:rsidR="002233F9">
        <w:t xml:space="preserve"> </w:t>
      </w:r>
      <w:r w:rsidRPr="002233F9" w:rsidR="002233F9">
        <w:rPr>
          <w:b/>
        </w:rPr>
        <w:t>5</w:t>
      </w:r>
      <w:r w:rsidRPr="002233F9" w:rsidR="002233F9">
        <w:t xml:space="preserve"> </w:t>
      </w:r>
      <w:r w:rsidRPr="002233F9" w:rsidR="002233F9">
        <w:rPr>
          <w:noProof/>
        </w:rPr>
        <w:t>(</w:t>
      </w:r>
      <w:r w:rsidRPr="002233F9" w:rsidR="002233F9">
        <w:t>inclusive</w:t>
      </w:r>
      <w:r w:rsidRPr="002233F9" w:rsidR="002233F9">
        <w:rPr>
          <w:noProof/>
        </w:rPr>
        <w:t xml:space="preserve">) </w:t>
      </w:r>
      <w:r w:rsidRPr="002233F9" w:rsidR="002233F9">
        <w:t>each on a separate line</w:t>
      </w:r>
      <w:r w:rsidR="00C308C1">
        <w:t>.</w:t>
      </w:r>
    </w:p>
    <w:p w:rsidRPr="002233F9" w:rsidR="002233F9" w:rsidP="002233F9" w:rsidRDefault="002233F9" w14:paraId="27769FB9" w14:textId="77777777">
      <w:pPr>
        <w:pStyle w:val="3"/>
        <w:rPr>
          <w:lang w:val="bg-BG"/>
        </w:rPr>
      </w:pPr>
      <w:r w:rsidRPr="002233F9">
        <w:t>Hints</w:t>
      </w:r>
    </w:p>
    <w:p w:rsidRPr="002233F9" w:rsidR="002233F9" w:rsidP="002233F9" w:rsidRDefault="002233F9" w14:paraId="0CDA4F28" w14:textId="589409A3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:rsidRPr="002233F9" w:rsidR="002233F9" w:rsidP="002233F9" w:rsidRDefault="00C308C1" w14:paraId="7621772D" w14:textId="10ACFCC7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Pr="002233F9" w:rsidR="007115E3" w:rsidP="007115E3" w:rsidRDefault="007115E3" w14:paraId="0AF324D8" w14:textId="77777777">
      <w:pPr>
        <w:pStyle w:val="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:rsidRPr="001D2495" w:rsidR="001D2495" w:rsidP="001D2495" w:rsidRDefault="007115E3" w14:paraId="3DA0E725" w14:textId="32514F94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:rsidRPr="002233F9" w:rsidR="002233F9" w:rsidP="002233F9" w:rsidRDefault="002233F9" w14:paraId="7CE5FC8B" w14:textId="77777777">
      <w:pPr>
        <w:pStyle w:val="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:rsidRPr="002233F9" w:rsidR="002233F9" w:rsidP="002233F9" w:rsidRDefault="00B53C3A" w14:paraId="1E1662CC" w14:textId="103FA983">
      <w:pPr>
        <w:rPr>
          <w:lang w:val="bg-BG"/>
        </w:rPr>
      </w:pPr>
      <w:r w:rsidRPr="002233F9">
        <w:t>Write</w:t>
      </w:r>
      <w:r w:rsidRPr="002233F9" w:rsidR="002233F9">
        <w:t xml:space="preserve"> a function that receives a number </w:t>
      </w:r>
      <w:r w:rsidRPr="002233F9" w:rsidR="002233F9">
        <w:rPr>
          <w:b/>
        </w:rPr>
        <w:t>N</w:t>
      </w:r>
      <w:r w:rsidRPr="002233F9" w:rsidR="002233F9">
        <w:t xml:space="preserve"> and prints all the numbers from </w:t>
      </w:r>
      <w:r w:rsidRPr="002233F9" w:rsidR="002233F9">
        <w:rPr>
          <w:b/>
        </w:rPr>
        <w:t>N</w:t>
      </w:r>
      <w:r w:rsidRPr="002233F9" w:rsidR="002233F9">
        <w:t xml:space="preserve"> </w:t>
      </w:r>
      <w:r w:rsidRPr="002233F9" w:rsidR="002233F9">
        <w:rPr>
          <w:b/>
        </w:rPr>
        <w:t>to 1</w:t>
      </w:r>
      <w:r w:rsidRPr="002233F9" w:rsidR="002233F9">
        <w:t xml:space="preserve">. Try using </w:t>
      </w:r>
      <w:r w:rsidR="00CA2651">
        <w:t xml:space="preserve">the </w:t>
      </w:r>
      <w:r w:rsidRPr="002233F9" w:rsidR="002233F9">
        <w:t>while loop</w:t>
      </w:r>
      <w:r w:rsidR="009B03A6">
        <w:t>.</w:t>
      </w:r>
    </w:p>
    <w:p w:rsidRPr="002233F9" w:rsidR="002233F9" w:rsidP="002233F9" w:rsidRDefault="002233F9" w14:paraId="5BD90127" w14:textId="77777777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Pr="002233F9" w:rsidR="002233F9" w:rsidTr="00B7011E" w14:paraId="2645245F" w14:textId="77777777">
        <w:tc>
          <w:tcPr>
            <w:tcW w:w="1502" w:type="dxa"/>
            <w:shd w:val="clear" w:color="auto" w:fill="D9D9D9" w:themeFill="background1" w:themeFillShade="D9"/>
            <w:vAlign w:val="center"/>
          </w:tcPr>
          <w:p w:rsidRPr="002233F9" w:rsidR="002233F9" w:rsidP="00B7011E" w:rsidRDefault="002233F9" w14:paraId="2F0E153A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:rsidRPr="002233F9" w:rsidR="002233F9" w:rsidP="00B7011E" w:rsidRDefault="002233F9" w14:paraId="4A5126AA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Pr="002233F9" w:rsidR="002233F9" w:rsidTr="00B7011E" w14:paraId="79C103FB" w14:textId="77777777">
        <w:tc>
          <w:tcPr>
            <w:tcW w:w="1502" w:type="dxa"/>
            <w:vAlign w:val="center"/>
          </w:tcPr>
          <w:p w:rsidRPr="002233F9" w:rsidR="002233F9" w:rsidP="00B7011E" w:rsidRDefault="002233F9" w14:paraId="45911778" w14:textId="777777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:rsidRPr="002233F9" w:rsidR="002233F9" w:rsidP="00B7011E" w:rsidRDefault="002233F9" w14:paraId="6A3E30F4" w14:textId="77777777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:rsidRPr="002233F9" w:rsidR="002233F9" w:rsidP="00B7011E" w:rsidRDefault="002233F9" w14:paraId="6EE90317" w14:textId="77777777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:rsidRPr="002233F9" w:rsidR="002233F9" w:rsidP="00B7011E" w:rsidRDefault="002233F9" w14:paraId="7C286C42" w14:textId="77777777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:rsidRPr="002233F9" w:rsidR="002233F9" w:rsidP="00B7011E" w:rsidRDefault="002233F9" w14:paraId="35CE1730" w14:textId="77777777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:rsidRPr="002233F9" w:rsidR="002233F9" w:rsidP="00B7011E" w:rsidRDefault="002233F9" w14:paraId="3E5C65FA" w14:textId="77777777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Pr="002233F9" w:rsidR="002233F9" w:rsidTr="00B7011E" w14:paraId="12156EA8" w14:textId="77777777">
        <w:tc>
          <w:tcPr>
            <w:tcW w:w="1502" w:type="dxa"/>
            <w:vAlign w:val="center"/>
          </w:tcPr>
          <w:p w:rsidRPr="002233F9" w:rsidR="002233F9" w:rsidP="00B7011E" w:rsidRDefault="002233F9" w14:paraId="7CC29E0E" w14:textId="77777777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:rsidRPr="002233F9" w:rsidR="002233F9" w:rsidP="00B7011E" w:rsidRDefault="002233F9" w14:paraId="51367240" w14:textId="7777777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:rsidRPr="002233F9" w:rsidR="002233F9" w:rsidP="00B7011E" w:rsidRDefault="002233F9" w14:paraId="30C9E222" w14:textId="7777777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:rsidRPr="002233F9" w:rsidR="002233F9" w:rsidP="00B7011E" w:rsidRDefault="002233F9" w14:paraId="4BF506DF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:rsidRPr="002233F9" w:rsidR="002233F9" w:rsidP="002233F9" w:rsidRDefault="002233F9" w14:paraId="5B42EE1C" w14:textId="77777777">
      <w:pPr>
        <w:pStyle w:val="3"/>
        <w:rPr>
          <w:lang w:val="bg-BG"/>
        </w:rPr>
      </w:pPr>
      <w:r w:rsidRPr="002233F9">
        <w:t>Hints</w:t>
      </w:r>
    </w:p>
    <w:p w:rsidRPr="002233F9" w:rsidR="002233F9" w:rsidP="002233F9" w:rsidRDefault="002233F9" w14:paraId="31B58229" w14:textId="0607FF1B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:rsidRPr="002233F9" w:rsidR="002233F9" w:rsidP="002233F9" w:rsidRDefault="009B03A6" w14:paraId="1B4F3E81" w14:textId="6AF6F6DF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Pr="002233F9" w:rsidR="002233F9" w:rsidP="002233F9" w:rsidRDefault="002233F9" w14:paraId="4A1DAC03" w14:textId="77777777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:rsidRPr="002233F9" w:rsidR="002233F9" w:rsidP="002233F9" w:rsidRDefault="002233F9" w14:paraId="6F5CBE10" w14:textId="7099DF28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Pr="00CA2651" w:rsidR="00CA2651">
        <w:t>.</w:t>
      </w:r>
    </w:p>
    <w:p w:rsidRPr="002233F9" w:rsidR="002233F9" w:rsidP="002233F9" w:rsidRDefault="002233F9" w14:paraId="53F456E2" w14:textId="77777777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Pr="002233F9" w:rsidR="002233F9" w:rsidTr="00B7011E" w14:paraId="71D88863" w14:textId="77777777">
        <w:tc>
          <w:tcPr>
            <w:tcW w:w="1322" w:type="dxa"/>
            <w:shd w:val="clear" w:color="auto" w:fill="D9D9D9" w:themeFill="background1" w:themeFillShade="D9"/>
            <w:vAlign w:val="center"/>
          </w:tcPr>
          <w:p w:rsidRPr="002233F9" w:rsidR="002233F9" w:rsidP="00B7011E" w:rsidRDefault="002233F9" w14:paraId="5FB60BAB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Pr="002233F9" w:rsidR="002233F9" w:rsidP="00B7011E" w:rsidRDefault="002233F9" w14:paraId="65EA8AB7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Pr="002233F9" w:rsidR="002233F9" w:rsidTr="00B7011E" w14:paraId="412CF4DF" w14:textId="77777777">
        <w:tc>
          <w:tcPr>
            <w:tcW w:w="1322" w:type="dxa"/>
            <w:vAlign w:val="center"/>
          </w:tcPr>
          <w:p w:rsidRPr="0018369F" w:rsidR="002233F9" w:rsidP="00B7011E" w:rsidRDefault="002233F9" w14:paraId="4AAA089C" w14:textId="4E24D6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:rsidRPr="002233F9" w:rsidR="002233F9" w:rsidP="00B7011E" w:rsidRDefault="002233F9" w14:paraId="78192BB9" w14:textId="77777777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:rsidRPr="002233F9" w:rsidR="002233F9" w:rsidP="00B7011E" w:rsidRDefault="002233F9" w14:paraId="78AF5D5A" w14:textId="77777777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:rsidRPr="002233F9" w:rsidR="002233F9" w:rsidP="00B7011E" w:rsidRDefault="002233F9" w14:paraId="7A9D3D5A" w14:textId="77777777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:rsidRPr="002233F9" w:rsidR="002233F9" w:rsidP="00B7011E" w:rsidRDefault="002233F9" w14:paraId="7D47A90B" w14:textId="77777777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Pr="002233F9" w:rsidR="002233F9" w:rsidTr="00B7011E" w14:paraId="7BDE66FA" w14:textId="77777777">
        <w:tc>
          <w:tcPr>
            <w:tcW w:w="1322" w:type="dxa"/>
            <w:vAlign w:val="center"/>
          </w:tcPr>
          <w:p w:rsidRPr="0018369F" w:rsidR="002233F9" w:rsidP="00B7011E" w:rsidRDefault="002233F9" w14:paraId="3F8F9B5F" w14:textId="17320B7A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:rsidRPr="002233F9" w:rsidR="002233F9" w:rsidP="00B7011E" w:rsidRDefault="002233F9" w14:paraId="03485911" w14:textId="7777777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:rsidRPr="002233F9" w:rsidR="002233F9" w:rsidP="00B7011E" w:rsidRDefault="002233F9" w14:paraId="098D9495" w14:textId="7777777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:rsidRPr="002233F9" w:rsidR="002233F9" w:rsidP="00B7011E" w:rsidRDefault="002233F9" w14:paraId="1789BC79" w14:textId="7777777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:rsidRPr="002233F9" w:rsidR="002233F9" w:rsidP="00B7011E" w:rsidRDefault="002233F9" w14:paraId="1A103C1A" w14:textId="77777777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:rsidR="001D2495" w:rsidP="001D2495" w:rsidRDefault="001D2495" w14:paraId="4DBFADF9" w14:textId="72BE1D50"/>
    <w:p w:rsidRPr="001D2495" w:rsidR="001D2495" w:rsidP="001D2495" w:rsidRDefault="001D2495" w14:paraId="02776B85" w14:textId="77777777"/>
    <w:p w:rsidRPr="002233F9" w:rsidR="002233F9" w:rsidP="002233F9" w:rsidRDefault="002233F9" w14:paraId="1E218FDA" w14:textId="5AFD9811">
      <w:pPr>
        <w:pStyle w:val="3"/>
        <w:rPr>
          <w:lang w:val="bg-BG"/>
        </w:rPr>
      </w:pPr>
      <w:r w:rsidRPr="002233F9">
        <w:lastRenderedPageBreak/>
        <w:t>Hints</w:t>
      </w:r>
    </w:p>
    <w:p w:rsidRPr="002233F9" w:rsidR="002233F9" w:rsidP="002233F9" w:rsidRDefault="002233F9" w14:paraId="08986635" w14:textId="77777777">
      <w:pPr>
        <w:rPr>
          <w:lang w:val="bg-BG"/>
        </w:rPr>
      </w:pPr>
      <w:r w:rsidRPr="002233F9">
        <w:t>Use for or while loop and print the numbers.</w:t>
      </w:r>
    </w:p>
    <w:p w:rsidRPr="002233F9" w:rsidR="002233F9" w:rsidP="002233F9" w:rsidRDefault="00CA2651" w14:paraId="5995A1B8" w14:textId="6EB050C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Pr="002233F9" w:rsidR="002233F9" w:rsidP="002233F9" w:rsidRDefault="002233F9" w14:paraId="35B1B0CD" w14:textId="77777777">
      <w:pPr>
        <w:pStyle w:val="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:rsidRPr="002233F9" w:rsidR="002233F9" w:rsidP="002233F9" w:rsidRDefault="002233F9" w14:paraId="7CD8866E" w14:textId="77777777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:rsidRPr="002233F9" w:rsidR="002233F9" w:rsidP="002233F9" w:rsidRDefault="002233F9" w14:paraId="19AA21A0" w14:textId="77777777">
      <w:pPr>
        <w:pStyle w:val="3"/>
        <w:rPr>
          <w:lang w:val="bg-BG"/>
        </w:rPr>
      </w:pPr>
      <w:r w:rsidRPr="002233F9">
        <w:t>Input</w:t>
      </w:r>
    </w:p>
    <w:p w:rsidRPr="002233F9" w:rsidR="002233F9" w:rsidP="002233F9" w:rsidRDefault="002233F9" w14:paraId="2ED8ADC0" w14:textId="77777777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:rsidRPr="002233F9" w:rsidR="002233F9" w:rsidP="002233F9" w:rsidRDefault="002233F9" w14:paraId="498E622F" w14:textId="77777777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:rsidR="00AE6DA5" w:rsidP="002233F9" w:rsidRDefault="002233F9" w14:paraId="347563F0" w14:textId="77777777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:rsidRPr="00AE6DA5" w:rsidR="002233F9" w:rsidP="002233F9" w:rsidRDefault="002233F9" w14:paraId="76599131" w14:textId="504DECC8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Pr="00AE6DA5" w:rsid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Pr="00AE6DA5" w:rsidR="00AE6DA5">
        <w:rPr>
          <w:rStyle w:val="jlqj4b"/>
          <w:rFonts w:ascii="Consolas" w:hAnsi="Consolas"/>
          <w:b/>
        </w:rPr>
        <w:t>`</w:t>
      </w:r>
      <w:r w:rsidRPr="00AE6DA5" w:rsidR="00AE6DA5">
        <w:rPr>
          <w:rFonts w:ascii="Consolas" w:hAnsi="Consolas"/>
          <w:b/>
          <w:bCs/>
          <w:noProof/>
        </w:rPr>
        <w:t xml:space="preserve">Sum: {total </w:t>
      </w:r>
      <w:proofErr w:type="gramStart"/>
      <w:r w:rsidRPr="00AE6DA5" w:rsidR="00AE6DA5">
        <w:rPr>
          <w:rFonts w:ascii="Consolas" w:hAnsi="Consolas"/>
          <w:b/>
          <w:bCs/>
          <w:noProof/>
        </w:rPr>
        <w:t>sum}</w:t>
      </w:r>
      <w:r w:rsidRPr="00AE6DA5" w:rsidR="00AE6DA5">
        <w:rPr>
          <w:rStyle w:val="jlqj4b"/>
          <w:rFonts w:ascii="Consolas" w:hAnsi="Consolas"/>
          <w:b/>
        </w:rPr>
        <w:t>`</w:t>
      </w:r>
      <w:proofErr w:type="gramEnd"/>
    </w:p>
    <w:p w:rsidRPr="002233F9" w:rsidR="002233F9" w:rsidP="002233F9" w:rsidRDefault="002233F9" w14:paraId="6524091F" w14:textId="77777777">
      <w:pPr>
        <w:pStyle w:val="3"/>
        <w:rPr>
          <w:lang w:val="bg-BG"/>
        </w:rPr>
      </w:pPr>
      <w:r w:rsidRPr="002233F9">
        <w:t>Constraints</w:t>
      </w:r>
    </w:p>
    <w:p w:rsidRPr="002233F9" w:rsidR="002233F9" w:rsidP="002233F9" w:rsidRDefault="002233F9" w14:paraId="327EE213" w14:textId="77777777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:rsidRPr="002233F9" w:rsidR="002233F9" w:rsidP="002233F9" w:rsidRDefault="002233F9" w14:paraId="48B3B763" w14:textId="77777777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Pr="002233F9" w:rsidR="002233F9" w:rsidTr="00B7011E" w14:paraId="1C587AC8" w14:textId="77777777">
        <w:tc>
          <w:tcPr>
            <w:tcW w:w="963" w:type="dxa"/>
            <w:shd w:val="clear" w:color="auto" w:fill="D9D9D9" w:themeFill="background1" w:themeFillShade="D9"/>
          </w:tcPr>
          <w:p w:rsidRPr="002233F9" w:rsidR="002233F9" w:rsidP="00B7011E" w:rsidRDefault="002233F9" w14:paraId="318F2B8E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:rsidRPr="002233F9" w:rsidR="002233F9" w:rsidP="00B7011E" w:rsidRDefault="002233F9" w14:paraId="5C86B137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:rsidRPr="002233F9" w:rsidR="002233F9" w:rsidP="00B7011E" w:rsidRDefault="002233F9" w14:paraId="36496186" w14:textId="7777777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:rsidRPr="002233F9" w:rsidR="002233F9" w:rsidP="00B7011E" w:rsidRDefault="002233F9" w14:paraId="382F23A7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:rsidRPr="002233F9" w:rsidR="002233F9" w:rsidP="00B7011E" w:rsidRDefault="002233F9" w14:paraId="03778C92" w14:textId="77777777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Pr="002233F9" w:rsidR="002233F9" w:rsidTr="00B7011E" w14:paraId="738D867B" w14:textId="77777777">
        <w:tc>
          <w:tcPr>
            <w:tcW w:w="963" w:type="dxa"/>
          </w:tcPr>
          <w:p w:rsidRPr="002233F9" w:rsidR="002233F9" w:rsidP="00B7011E" w:rsidRDefault="002233F9" w14:paraId="096B17E9" w14:textId="77777777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:rsidRPr="002233F9" w:rsidR="002233F9" w:rsidP="00B7011E" w:rsidRDefault="002233F9" w14:paraId="6C810388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:rsidRPr="002233F9" w:rsidR="002233F9" w:rsidP="00B7011E" w:rsidRDefault="002233F9" w14:paraId="2C7179F5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:rsidRPr="002233F9" w:rsidR="002233F9" w:rsidP="00B7011E" w:rsidRDefault="002233F9" w14:paraId="18608818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:rsidRPr="002233F9" w:rsidR="002233F9" w:rsidP="00B7011E" w:rsidRDefault="002233F9" w14:paraId="4A51BD43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:rsidRPr="002233F9" w:rsidR="002233F9" w:rsidP="00B7011E" w:rsidRDefault="002233F9" w14:paraId="3CD68430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:rsidRPr="002233F9" w:rsidR="002233F9" w:rsidP="00B7011E" w:rsidRDefault="002233F9" w14:paraId="0C99FEE8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:rsidRPr="002233F9" w:rsidR="002233F9" w:rsidP="00B7011E" w:rsidRDefault="002233F9" w14:paraId="0AD4B91D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:rsidRPr="002233F9" w:rsidR="002233F9" w:rsidP="00B7011E" w:rsidRDefault="002233F9" w14:paraId="1DCE552B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:rsidRPr="002233F9" w:rsidR="002233F9" w:rsidP="00B7011E" w:rsidRDefault="002233F9" w14:paraId="0FA61EFA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:rsidRPr="002233F9" w:rsidR="002233F9" w:rsidP="00B7011E" w:rsidRDefault="002233F9" w14:paraId="72FF13D1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:rsidRPr="002233F9" w:rsidR="002233F9" w:rsidP="00B7011E" w:rsidRDefault="002233F9" w14:paraId="3EA81F34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:rsidRPr="002233F9" w:rsidR="002233F9" w:rsidP="00B7011E" w:rsidRDefault="002233F9" w14:paraId="52C1E57B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:rsidRPr="002233F9" w:rsidR="00640502" w:rsidP="002233F9" w:rsidRDefault="00640502" w14:paraId="592EBD29" w14:textId="51658AA2">
      <w:pPr>
        <w:rPr>
          <w:lang w:val="bg-BG"/>
        </w:rPr>
      </w:pPr>
    </w:p>
    <w:sectPr w:rsidRPr="002233F9" w:rsidR="00640502" w:rsidSect="009254B7">
      <w:headerReference w:type="default" r:id="rId19"/>
      <w:footerReference w:type="default" r:id="rId20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23343" w:rsidP="008068A2" w:rsidRDefault="00823343" w14:paraId="0EF15A48" w14:textId="77777777">
      <w:pPr>
        <w:spacing w:after="0" w:line="240" w:lineRule="auto"/>
      </w:pPr>
      <w:r>
        <w:separator/>
      </w:r>
    </w:p>
  </w:endnote>
  <w:endnote w:type="continuationSeparator" w:id="0">
    <w:p w:rsidR="00823343" w:rsidP="008068A2" w:rsidRDefault="00823343" w14:paraId="01ED975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728FB4D"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>
              <v:textbox inset=".5mm,0,0,0">
                <w:txbxContent>
                  <w:p w:rsidRPr="002C539D" w:rsidR="004E4C1E" w:rsidP="002D07CA" w:rsidRDefault="004E4C1E" w14:paraId="3AA6528F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6F8FD97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 w:rsidRPr="002C539D" w:rsidR="00527BE8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9E22646"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w14:anchorId="2074F399">
              <v:textbox inset=".5mm,1.2mm,.5mm,.5mm">
                <w:txbxContent>
                  <w:p w:rsidRPr="002C539D" w:rsidR="004E4C1E" w:rsidP="002D07CA" w:rsidRDefault="004E4C1E" w14:paraId="6F12BF9F" w14:textId="6F8FD97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 w:rsidR="00527BE8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 w:rsidR="00527BE8"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0">
                      <w:r w:rsidRPr="002C539D" w:rsidR="00527BE8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1C2E13A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CBEB36" wp14:editId="3BF595D6">
                          <wp:extent cx="180000" cy="180000"/>
                          <wp:effectExtent l="0" t="0" r="0" b="0"/>
                          <wp:docPr id="69597156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E8C1C2" wp14:editId="1BD0FFE4">
                          <wp:extent cx="180000" cy="180000"/>
                          <wp:effectExtent l="0" t="0" r="0" b="0"/>
                          <wp:docPr id="2090601229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6FC127" wp14:editId="373E17EF">
                          <wp:extent cx="180000" cy="180000"/>
                          <wp:effectExtent l="0" t="0" r="0" b="0"/>
                          <wp:docPr id="457506208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1C3ADB" wp14:editId="14C27CD2">
                          <wp:extent cx="180000" cy="180000"/>
                          <wp:effectExtent l="0" t="0" r="0" b="0"/>
                          <wp:docPr id="809121072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E5AF03" wp14:editId="70A0374F">
                          <wp:extent cx="180000" cy="180000"/>
                          <wp:effectExtent l="0" t="0" r="0" b="0"/>
                          <wp:docPr id="229895922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0843F9" wp14:editId="61D842AB">
                          <wp:extent cx="180000" cy="180000"/>
                          <wp:effectExtent l="0" t="0" r="0" b="0"/>
                          <wp:docPr id="2015165655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A5595AF" wp14:editId="40827562">
                          <wp:extent cx="180000" cy="180000"/>
                          <wp:effectExtent l="0" t="0" r="0" b="0"/>
                          <wp:docPr id="15792409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C791A56" wp14:editId="67DE1394">
                          <wp:extent cx="180000" cy="180000"/>
                          <wp:effectExtent l="0" t="0" r="0" b="0"/>
                          <wp:docPr id="47473364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E7B97A" wp14:editId="5DBDA342">
                          <wp:extent cx="180000" cy="180000"/>
                          <wp:effectExtent l="0" t="0" r="0" b="0"/>
                          <wp:docPr id="1651104071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B50957D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467D096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F8211D5"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w14:anchorId="60DB5C39">
              <v:textbox inset="0,0,0,0">
                <w:txbxContent>
                  <w:p w:rsidRPr="00596AA5" w:rsidR="004E4C1E" w:rsidP="004E4C1E" w:rsidRDefault="004E4C1E" w14:paraId="705001AA" w14:textId="467D096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23343" w:rsidP="008068A2" w:rsidRDefault="00823343" w14:paraId="41A0BD96" w14:textId="77777777">
      <w:pPr>
        <w:spacing w:after="0" w:line="240" w:lineRule="auto"/>
      </w:pPr>
      <w:r>
        <w:separator/>
      </w:r>
    </w:p>
  </w:footnote>
  <w:footnote w:type="continuationSeparator" w:id="0">
    <w:p w:rsidR="00823343" w:rsidP="008068A2" w:rsidRDefault="00823343" w14:paraId="6997C96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rQUA3m1p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2495"/>
    <w:rsid w:val="001D50AE"/>
    <w:rsid w:val="001E1161"/>
    <w:rsid w:val="001E3FEF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5CCD6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8" w:customStyle="1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styleId="10" w:customStyle="1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20" w:customStyle="1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styleId="30" w:customStyle="1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40" w:customStyle="1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0" w:customStyle="1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a0"/>
    <w:rsid w:val="00D8395C"/>
  </w:style>
  <w:style w:type="paragraph" w:styleId="Index" w:customStyle="1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styleId="ad" w:customStyle="1">
    <w:name w:val="Списък на абзаци Знак"/>
    <w:basedOn w:val="a0"/>
    <w:link w:val="ac"/>
    <w:uiPriority w:val="34"/>
    <w:qFormat/>
    <w:rsid w:val="005054C7"/>
  </w:style>
  <w:style w:type="character" w:styleId="InternetLink" w:customStyle="1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11" w:customStyle="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Body" w:customStyle="1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hAnsi="Calibri" w:eastAsia="Arial Unicode MS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styleId="Hyperlink0" w:customStyle="1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styleId="UnresolvedMention1" w:customStyle="1">
    <w:name w:val="Unresolved Mention1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styleId="jlqj4b" w:customStyle="1">
    <w:name w:val="jlqj4b"/>
    <w:basedOn w:val="a0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oftuni.bg/trainings/3732/programming-fundamentals-with-javascript-may-2022" TargetMode="External" Id="rId8" /><Relationship Type="http://schemas.openxmlformats.org/officeDocument/2006/relationships/image" Target="media/image4.png" Id="rId13" /><Relationship Type="http://schemas.openxmlformats.org/officeDocument/2006/relationships/image" Target="media/image9.png" Id="rId18" /><Relationship Type="http://schemas.openxmlformats.org/officeDocument/2006/relationships/styles" Target="styles.xml" Id="rId3" /><Relationship Type="http://schemas.openxmlformats.org/officeDocument/2006/relationships/fontTable" Target="fontTable.xml" Id="rId21" /><Relationship Type="http://schemas.openxmlformats.org/officeDocument/2006/relationships/endnotes" Target="endnotes.xml" Id="rId7" /><Relationship Type="http://schemas.openxmlformats.org/officeDocument/2006/relationships/image" Target="media/image3.png" Id="rId12" /><Relationship Type="http://schemas.openxmlformats.org/officeDocument/2006/relationships/image" Target="media/image8.png" Id="rId17" /><Relationship Type="http://schemas.openxmlformats.org/officeDocument/2006/relationships/numbering" Target="numbering.xml" Id="rId2" /><Relationship Type="http://schemas.openxmlformats.org/officeDocument/2006/relationships/image" Target="media/image7.png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2.png" Id="rId11" /><Relationship Type="http://schemas.openxmlformats.org/officeDocument/2006/relationships/webSettings" Target="webSettings.xml" Id="rId5" /><Relationship Type="http://schemas.openxmlformats.org/officeDocument/2006/relationships/image" Target="media/image6.png" Id="rId15" /><Relationship Type="http://schemas.openxmlformats.org/officeDocument/2006/relationships/image" Target="media/image1.png" Id="rId10" /><Relationship Type="http://schemas.openxmlformats.org/officeDocument/2006/relationships/header" Target="header1.xml" Id="rId19" /><Relationship Type="http://schemas.openxmlformats.org/officeDocument/2006/relationships/settings" Target="settings.xml" Id="rId4" /><Relationship Type="http://schemas.openxmlformats.org/officeDocument/2006/relationships/hyperlink" Target="https://judge.softuni.org/Contests/1189" TargetMode="External" Id="rId9" /><Relationship Type="http://schemas.openxmlformats.org/officeDocument/2006/relationships/image" Target="media/image5.png" Id="rId14" /><Relationship Type="http://schemas.openxmlformats.org/officeDocument/2006/relationships/theme" Target="theme/theme1.xml" Id="rId22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softuni.or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chnologies Fundamentals - Basic Syntax; Conditional Statements and Loops - JS - Lab</dc:title>
  <dc:subject>Software Development</dc:subject>
  <dc:creator>Software University</dc:creator>
  <keywords>Technologies Fundamentals; Software University; SoftUni; programming; coding; software development; education; training; course</keywords>
  <dc:description>© SoftUni – https://softuni.org_x000d_
© Software University – https://softuni.bg_x000d_
_x000d_
Copyrighted document. Unauthorized copy, reproduction or use is not permitted.</dc:description>
  <lastModifiedBy>Simeon Dodov</lastModifiedBy>
  <revision>40</revision>
  <lastPrinted>2015-10-26T22:35:00.0000000Z</lastPrinted>
  <dcterms:created xsi:type="dcterms:W3CDTF">2019-11-12T12:29:00.0000000Z</dcterms:created>
  <dcterms:modified xsi:type="dcterms:W3CDTF">2022-05-17T07:57:01.5731068Z</dcterms:modified>
  <category>computer programming;programming;software development;software engineering</category>
</coreProperties>
</file>